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1723A" w14:textId="77777777" w:rsidR="00446C38" w:rsidRDefault="00B2751D" w:rsidP="00446C38">
      <w:pPr>
        <w:pStyle w:val="Heading1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orth Herts Road Runners</w:t>
      </w:r>
    </w:p>
    <w:p w14:paraId="19C805EC" w14:textId="77777777" w:rsidR="00446C38" w:rsidRDefault="00446C38" w:rsidP="00446C38">
      <w:pPr>
        <w:pStyle w:val="Heading1"/>
        <w:rPr>
          <w:rFonts w:ascii="Arial" w:hAnsi="Arial"/>
          <w:sz w:val="36"/>
          <w:szCs w:val="36"/>
        </w:rPr>
      </w:pPr>
    </w:p>
    <w:p w14:paraId="2997E31C" w14:textId="5786A278" w:rsidR="00414C68" w:rsidRDefault="00FB3D77" w:rsidP="00446C38">
      <w:pPr>
        <w:pStyle w:val="Heading1"/>
        <w:rPr>
          <w:rFonts w:ascii="Arial" w:eastAsia="Arial" w:hAnsi="Arial" w:cs="Arial"/>
        </w:rPr>
      </w:pPr>
      <w:r>
        <w:rPr>
          <w:rFonts w:ascii="Arial" w:hAnsi="Arial"/>
          <w:sz w:val="36"/>
          <w:szCs w:val="36"/>
        </w:rPr>
        <w:t xml:space="preserve">Potential new member </w:t>
      </w:r>
      <w:r w:rsidR="00446C38">
        <w:rPr>
          <w:rFonts w:ascii="Arial" w:hAnsi="Arial"/>
          <w:sz w:val="36"/>
          <w:szCs w:val="36"/>
        </w:rPr>
        <w:t>details form</w:t>
      </w:r>
      <w:r w:rsidR="00B2751D">
        <w:rPr>
          <w:rFonts w:ascii="Arial" w:hAnsi="Arial"/>
          <w:sz w:val="36"/>
          <w:szCs w:val="36"/>
        </w:rPr>
        <w:t xml:space="preserve"> </w:t>
      </w:r>
    </w:p>
    <w:p w14:paraId="42F081BD" w14:textId="77777777" w:rsidR="00414C68" w:rsidRDefault="00414C68">
      <w:pPr>
        <w:jc w:val="center"/>
        <w:rPr>
          <w:rFonts w:ascii="Arial" w:eastAsia="Arial" w:hAnsi="Arial" w:cs="Arial"/>
          <w:b/>
          <w:bCs/>
          <w:u w:val="single"/>
        </w:rPr>
      </w:pPr>
    </w:p>
    <w:p w14:paraId="1FADFDF6" w14:textId="5F35B2A7" w:rsidR="00414C68" w:rsidRDefault="00B2751D">
      <w:pPr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 xml:space="preserve">Please complete </w:t>
      </w:r>
      <w:r w:rsidR="00446C38">
        <w:rPr>
          <w:rFonts w:ascii="Arial" w:hAnsi="Arial"/>
          <w:b/>
          <w:bCs/>
          <w:sz w:val="22"/>
          <w:szCs w:val="22"/>
        </w:rPr>
        <w:t xml:space="preserve">and </w:t>
      </w:r>
      <w:r w:rsidR="00FB3D77">
        <w:rPr>
          <w:rFonts w:ascii="Arial" w:hAnsi="Arial"/>
          <w:b/>
          <w:bCs/>
          <w:sz w:val="22"/>
          <w:szCs w:val="22"/>
        </w:rPr>
        <w:t xml:space="preserve">email </w:t>
      </w:r>
      <w:r w:rsidR="00446C38">
        <w:rPr>
          <w:rFonts w:ascii="Arial" w:hAnsi="Arial"/>
          <w:b/>
          <w:bCs/>
          <w:sz w:val="22"/>
          <w:szCs w:val="22"/>
        </w:rPr>
        <w:t>the form to Karen Dodsworth, Lead Coach</w:t>
      </w:r>
      <w:r w:rsidR="00FB3D77">
        <w:rPr>
          <w:rFonts w:ascii="Arial" w:hAnsi="Arial"/>
          <w:b/>
          <w:bCs/>
          <w:sz w:val="22"/>
          <w:szCs w:val="22"/>
        </w:rPr>
        <w:t xml:space="preserve">, on </w:t>
      </w:r>
      <w:hyperlink r:id="rId6" w:history="1">
        <w:r w:rsidR="00FB3D77" w:rsidRPr="00B00B90">
          <w:rPr>
            <w:rStyle w:val="Hyperlink"/>
            <w:rFonts w:ascii="Arial" w:hAnsi="Arial"/>
            <w:b/>
            <w:bCs/>
            <w:sz w:val="22"/>
            <w:szCs w:val="22"/>
          </w:rPr>
          <w:t>coachesnhrr@gmail.com</w:t>
        </w:r>
      </w:hyperlink>
      <w:r w:rsidR="00E77456">
        <w:rPr>
          <w:rStyle w:val="Hyperlink"/>
          <w:rFonts w:ascii="Arial" w:hAnsi="Arial"/>
          <w:b/>
          <w:bCs/>
          <w:sz w:val="22"/>
          <w:szCs w:val="22"/>
          <w:u w:val="none"/>
        </w:rPr>
        <w:t xml:space="preserve"> and our Membership Secretary Helen Marson-Smith on </w:t>
      </w:r>
      <w:r w:rsidR="00E77456" w:rsidRPr="00E77456">
        <w:rPr>
          <w:rStyle w:val="Hyperlink"/>
          <w:rFonts w:ascii="Arial" w:hAnsi="Arial"/>
          <w:b/>
          <w:bCs/>
          <w:sz w:val="22"/>
          <w:szCs w:val="22"/>
        </w:rPr>
        <w:t>membershipnhrr@gmail.com</w:t>
      </w:r>
      <w:r w:rsidR="00FB3D77">
        <w:rPr>
          <w:rFonts w:ascii="Arial" w:hAnsi="Arial"/>
          <w:b/>
          <w:bCs/>
          <w:sz w:val="22"/>
          <w:szCs w:val="22"/>
        </w:rPr>
        <w:t>.  This information will be used to give you a trial period of 1 month on the app we use to book our training sessions, My Running Club.  You are welcome to attend 2 sessions before deciding whether you wish to join.</w:t>
      </w:r>
      <w:r w:rsidR="0022661D">
        <w:rPr>
          <w:rFonts w:ascii="Arial" w:hAnsi="Arial"/>
          <w:b/>
          <w:bCs/>
          <w:sz w:val="22"/>
          <w:szCs w:val="22"/>
        </w:rPr>
        <w:t xml:space="preserve">  By returning this form you are consenting to NHRR adding your personal details into the club database on Connect My Club.</w:t>
      </w:r>
    </w:p>
    <w:p w14:paraId="70F49916" w14:textId="77777777" w:rsidR="00446C38" w:rsidRDefault="00446C38">
      <w:pPr>
        <w:rPr>
          <w:rFonts w:ascii="Arial" w:eastAsia="Arial" w:hAnsi="Arial" w:cs="Arial"/>
          <w:b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6E465AB" wp14:editId="031D0A25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300480" cy="109410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1094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1023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11"/>
        <w:gridCol w:w="3646"/>
        <w:gridCol w:w="1418"/>
        <w:gridCol w:w="992"/>
        <w:gridCol w:w="2268"/>
      </w:tblGrid>
      <w:tr w:rsidR="00414C68" w14:paraId="4AAA5610" w14:textId="77777777" w:rsidTr="00446C38">
        <w:trPr>
          <w:trHeight w:val="447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1CF35" w14:textId="77777777" w:rsidR="00414C68" w:rsidRDefault="00414C68">
            <w:pPr>
              <w:rPr>
                <w:rFonts w:ascii="Arial" w:eastAsia="Arial" w:hAnsi="Arial" w:cs="Arial"/>
                <w:sz w:val="8"/>
                <w:szCs w:val="8"/>
              </w:rPr>
            </w:pPr>
          </w:p>
          <w:p w14:paraId="44972BF3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Name:</w:t>
            </w:r>
          </w:p>
        </w:tc>
        <w:tc>
          <w:tcPr>
            <w:tcW w:w="506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DE151" w14:textId="77777777" w:rsidR="00414C68" w:rsidRDefault="00414C68"/>
        </w:tc>
        <w:tc>
          <w:tcPr>
            <w:tcW w:w="99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FE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9CAAC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Tit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FE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11835" w14:textId="77777777" w:rsidR="00414C68" w:rsidRDefault="00414C68"/>
        </w:tc>
      </w:tr>
      <w:tr w:rsidR="00414C68" w14:paraId="0E1F5CF6" w14:textId="77777777" w:rsidTr="00395FB0">
        <w:trPr>
          <w:trHeight w:val="314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46F1F" w14:textId="77777777" w:rsidR="00414C68" w:rsidRDefault="00B2751D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Telephone:</w:t>
            </w:r>
          </w:p>
          <w:p w14:paraId="3C17B16F" w14:textId="77777777" w:rsidR="00414C68" w:rsidRPr="00395FB0" w:rsidRDefault="00B2751D">
            <w:pPr>
              <w:rPr>
                <w:sz w:val="18"/>
                <w:szCs w:val="18"/>
              </w:rPr>
            </w:pPr>
            <w:r w:rsidRPr="00395FB0">
              <w:rPr>
                <w:rFonts w:ascii="Arial" w:hAnsi="Arial"/>
                <w:sz w:val="18"/>
                <w:szCs w:val="18"/>
              </w:rPr>
              <w:t>(including STD code)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FEB980" w14:textId="77777777" w:rsidR="00414C68" w:rsidRDefault="00414C68"/>
        </w:tc>
      </w:tr>
      <w:tr w:rsidR="00B52EFD" w14:paraId="2D9C7990" w14:textId="77777777" w:rsidTr="009B0AD5">
        <w:trPr>
          <w:trHeight w:val="243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D51C4" w14:textId="42EE6338" w:rsidR="00B52EFD" w:rsidRDefault="00B52EF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Email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B07C" w14:textId="77777777" w:rsidR="00B52EFD" w:rsidRDefault="00B52EFD"/>
        </w:tc>
      </w:tr>
      <w:tr w:rsidR="00414C68" w14:paraId="77D9DC3E" w14:textId="77777777" w:rsidTr="00446C38">
        <w:trPr>
          <w:trHeight w:val="243"/>
        </w:trPr>
        <w:tc>
          <w:tcPr>
            <w:tcW w:w="191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0DC6" w14:textId="77777777" w:rsidR="00414C68" w:rsidRDefault="00B2751D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UK County of Birth: </w:t>
            </w:r>
          </w:p>
          <w:p w14:paraId="3BA35EEA" w14:textId="77777777" w:rsidR="00414C68" w:rsidRDefault="00B2751D">
            <w:r>
              <w:rPr>
                <w:rFonts w:ascii="Arial" w:hAnsi="Arial"/>
              </w:rPr>
              <w:t>(leave blank if not UK)</w:t>
            </w:r>
          </w:p>
        </w:tc>
        <w:tc>
          <w:tcPr>
            <w:tcW w:w="36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D05C3" w14:textId="77777777" w:rsidR="00414C68" w:rsidRDefault="00414C68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2B9A5" w14:textId="77777777" w:rsidR="00414C68" w:rsidRDefault="00B2751D">
            <w:pPr>
              <w:jc w:val="center"/>
            </w:pPr>
            <w:r>
              <w:rPr>
                <w:rFonts w:ascii="Arial" w:hAnsi="Arial"/>
                <w:sz w:val="22"/>
                <w:szCs w:val="22"/>
              </w:rPr>
              <w:t>Date of Birth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A8C470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Ma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4B9D4" w14:textId="77777777" w:rsidR="00414C68" w:rsidRDefault="00414C68"/>
        </w:tc>
      </w:tr>
      <w:tr w:rsidR="00414C68" w14:paraId="5AA3B8DF" w14:textId="77777777" w:rsidTr="00446C38">
        <w:trPr>
          <w:trHeight w:val="521"/>
        </w:trPr>
        <w:tc>
          <w:tcPr>
            <w:tcW w:w="191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E33BBE" w14:textId="77777777" w:rsidR="00414C68" w:rsidRDefault="00414C68"/>
        </w:tc>
        <w:tc>
          <w:tcPr>
            <w:tcW w:w="36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7E6BA" w14:textId="77777777" w:rsidR="00414C68" w:rsidRDefault="00414C68"/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B4D68" w14:textId="77777777" w:rsidR="00414C68" w:rsidRDefault="00414C68"/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54E78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Female: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03A92" w14:textId="77777777" w:rsidR="00414C68" w:rsidRDefault="00414C68"/>
        </w:tc>
      </w:tr>
      <w:tr w:rsidR="00414C68" w14:paraId="05C0108C" w14:textId="77777777" w:rsidTr="00446C38">
        <w:trPr>
          <w:trHeight w:val="963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827F0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Address: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115BA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0C4B5DDC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425C79DE" w14:textId="77777777" w:rsidR="00414C68" w:rsidRDefault="00414C6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0BC1548" w14:textId="77777777" w:rsidR="00446C38" w:rsidRDefault="00446C38">
            <w:pPr>
              <w:rPr>
                <w:rFonts w:ascii="Arial" w:eastAsia="Arial" w:hAnsi="Arial" w:cs="Arial"/>
                <w:sz w:val="22"/>
                <w:szCs w:val="22"/>
              </w:rPr>
            </w:pPr>
          </w:p>
          <w:p w14:paraId="7A8970FA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 xml:space="preserve">Postcode:     </w:t>
            </w:r>
          </w:p>
        </w:tc>
      </w:tr>
      <w:tr w:rsidR="00414C68" w14:paraId="54778219" w14:textId="77777777" w:rsidTr="00395FB0">
        <w:trPr>
          <w:trHeight w:val="379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B6742" w14:textId="77777777" w:rsidR="00414C68" w:rsidRDefault="00B2751D">
            <w:r>
              <w:rPr>
                <w:rFonts w:ascii="Arial" w:hAnsi="Arial"/>
                <w:sz w:val="22"/>
                <w:szCs w:val="22"/>
              </w:rPr>
              <w:t>Emergency Contact Name: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51BC8" w14:textId="77777777" w:rsidR="00414C68" w:rsidRDefault="00414C68"/>
        </w:tc>
      </w:tr>
      <w:tr w:rsidR="00414C68" w14:paraId="3618C0D9" w14:textId="77777777" w:rsidTr="00395FB0">
        <w:trPr>
          <w:trHeight w:val="686"/>
        </w:trPr>
        <w:tc>
          <w:tcPr>
            <w:tcW w:w="1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6ED00" w14:textId="77777777" w:rsidR="00414C68" w:rsidRPr="00395FB0" w:rsidRDefault="00B2751D">
            <w:pPr>
              <w:rPr>
                <w:rFonts w:ascii="Arial" w:eastAsia="Arial" w:hAnsi="Arial" w:cs="Arial"/>
              </w:rPr>
            </w:pPr>
            <w:r w:rsidRPr="00395FB0">
              <w:rPr>
                <w:rFonts w:ascii="Arial" w:hAnsi="Arial"/>
              </w:rPr>
              <w:t>Emergency Contact Telephone:</w:t>
            </w:r>
          </w:p>
          <w:p w14:paraId="757ECC66" w14:textId="77777777" w:rsidR="00414C68" w:rsidRPr="00395FB0" w:rsidRDefault="00B2751D">
            <w:pPr>
              <w:rPr>
                <w:sz w:val="16"/>
                <w:szCs w:val="16"/>
              </w:rPr>
            </w:pPr>
            <w:r w:rsidRPr="00395FB0">
              <w:rPr>
                <w:rFonts w:ascii="Arial" w:hAnsi="Arial"/>
                <w:sz w:val="16"/>
                <w:szCs w:val="16"/>
              </w:rPr>
              <w:t>(including STD code)</w:t>
            </w:r>
          </w:p>
        </w:tc>
        <w:tc>
          <w:tcPr>
            <w:tcW w:w="83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45620" w14:textId="77777777" w:rsidR="00414C68" w:rsidRDefault="00414C68"/>
        </w:tc>
      </w:tr>
      <w:tr w:rsidR="00414C68" w14:paraId="225D2C63" w14:textId="77777777" w:rsidTr="00395FB0">
        <w:trPr>
          <w:trHeight w:val="3793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4F95" w14:textId="77777777" w:rsidR="00395FB0" w:rsidRDefault="00395FB0">
            <w:pPr>
              <w:rPr>
                <w:rFonts w:ascii="Arial" w:eastAsia="Arial" w:hAnsi="Arial" w:cs="Arial"/>
                <w:i/>
                <w:iCs/>
                <w:sz w:val="4"/>
                <w:szCs w:val="4"/>
              </w:rPr>
            </w:pPr>
          </w:p>
          <w:p w14:paraId="3503E6D2" w14:textId="77777777" w:rsidR="00446C38" w:rsidRPr="00446C38" w:rsidRDefault="00446C38">
            <w:pPr>
              <w:rPr>
                <w:rFonts w:ascii="Arial" w:hAnsi="Arial"/>
                <w:b/>
                <w:sz w:val="22"/>
                <w:szCs w:val="22"/>
              </w:rPr>
            </w:pPr>
            <w:r w:rsidRPr="00446C38">
              <w:rPr>
                <w:rFonts w:ascii="Arial" w:hAnsi="Arial"/>
                <w:b/>
                <w:sz w:val="22"/>
                <w:szCs w:val="22"/>
              </w:rPr>
              <w:t>Medical information</w:t>
            </w:r>
          </w:p>
          <w:p w14:paraId="71BAE752" w14:textId="77777777" w:rsidR="00446C38" w:rsidRDefault="00B2751D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o you use an inhaler?</w:t>
            </w:r>
          </w:p>
          <w:p w14:paraId="2A49173F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510D9970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Do you have any allergies?</w:t>
            </w:r>
          </w:p>
          <w:p w14:paraId="11C43774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Please give details if yes.</w:t>
            </w:r>
          </w:p>
          <w:p w14:paraId="2F9027D8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485566FB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0F5C790A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Is there any medical information that we should be aware of?  We would pass this on to medical personnel in case of an emergency.</w:t>
            </w:r>
          </w:p>
          <w:p w14:paraId="699C1D8B" w14:textId="77777777" w:rsidR="00446C38" w:rsidRDefault="00446C38">
            <w:pPr>
              <w:rPr>
                <w:rFonts w:ascii="Arial" w:hAnsi="Arial"/>
                <w:sz w:val="22"/>
                <w:szCs w:val="22"/>
              </w:rPr>
            </w:pPr>
          </w:p>
          <w:p w14:paraId="2EDADCB6" w14:textId="4CB79C3B" w:rsidR="00B52EFD" w:rsidRDefault="00B52EFD"/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20CEF" w14:textId="77777777" w:rsidR="00414C68" w:rsidRDefault="00414C68">
            <w:pPr>
              <w:jc w:val="center"/>
              <w:rPr>
                <w:rFonts w:ascii="Arial" w:eastAsia="Arial" w:hAnsi="Arial" w:cs="Arial"/>
                <w:sz w:val="4"/>
                <w:szCs w:val="4"/>
              </w:rPr>
            </w:pPr>
          </w:p>
          <w:p w14:paraId="6FC6E5FE" w14:textId="77777777" w:rsidR="00446C38" w:rsidRDefault="00446C38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  <w:p w14:paraId="3C7231D1" w14:textId="77777777" w:rsidR="00446C38" w:rsidRDefault="00B2751D">
            <w:pPr>
              <w:jc w:val="center"/>
              <w:rPr>
                <w:rFonts w:ascii="Arial" w:hAnsi="Arial"/>
                <w:sz w:val="22"/>
                <w:szCs w:val="22"/>
              </w:rPr>
            </w:pPr>
            <w:proofErr w:type="gramStart"/>
            <w:r>
              <w:rPr>
                <w:rFonts w:ascii="Arial" w:hAnsi="Arial"/>
                <w:sz w:val="22"/>
                <w:szCs w:val="22"/>
              </w:rPr>
              <w:t>Y  /</w:t>
            </w:r>
            <w:proofErr w:type="gramEnd"/>
            <w:r>
              <w:rPr>
                <w:rFonts w:ascii="Arial" w:hAnsi="Arial"/>
                <w:sz w:val="22"/>
                <w:szCs w:val="22"/>
              </w:rPr>
              <w:t xml:space="preserve">  N</w:t>
            </w:r>
          </w:p>
          <w:p w14:paraId="03EDF22D" w14:textId="77777777" w:rsidR="00446C38" w:rsidRDefault="00446C38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  <w:p w14:paraId="5A705441" w14:textId="77777777" w:rsidR="00414C68" w:rsidRDefault="00446C38">
            <w:pPr>
              <w:jc w:val="center"/>
            </w:pPr>
            <w:r>
              <w:rPr>
                <w:rFonts w:ascii="Arial" w:hAnsi="Arial"/>
                <w:sz w:val="22"/>
                <w:szCs w:val="22"/>
              </w:rPr>
              <w:t>Y / N</w:t>
            </w:r>
            <w:r w:rsidR="00B2751D">
              <w:rPr>
                <w:rFonts w:ascii="Arial" w:hAnsi="Arial"/>
                <w:sz w:val="22"/>
                <w:szCs w:val="22"/>
              </w:rPr>
              <w:t xml:space="preserve">   </w:t>
            </w:r>
          </w:p>
        </w:tc>
      </w:tr>
      <w:tr w:rsidR="00DD27D0" w14:paraId="71EE3FDF" w14:textId="77777777" w:rsidTr="0022661D">
        <w:trPr>
          <w:trHeight w:val="1439"/>
        </w:trPr>
        <w:tc>
          <w:tcPr>
            <w:tcW w:w="1023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A9977" w14:textId="0DB9569B" w:rsidR="00DD27D0" w:rsidRPr="0022661D" w:rsidRDefault="00DD27D0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Please provide some information about your </w:t>
            </w:r>
            <w:r w:rsidRPr="0022661D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urrent running ability</w:t>
            </w: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 including the time that </w:t>
            </w:r>
            <w:r w:rsidR="0022661D" w:rsidRPr="0022661D">
              <w:rPr>
                <w:rFonts w:ascii="Arial" w:eastAsia="Arial" w:hAnsi="Arial" w:cs="Arial"/>
                <w:sz w:val="22"/>
                <w:szCs w:val="22"/>
              </w:rPr>
              <w:t>yo</w:t>
            </w:r>
            <w:r w:rsidRPr="0022661D">
              <w:rPr>
                <w:rFonts w:ascii="Arial" w:eastAsia="Arial" w:hAnsi="Arial" w:cs="Arial"/>
                <w:sz w:val="22"/>
                <w:szCs w:val="22"/>
              </w:rPr>
              <w:t xml:space="preserve">u can run 5km.  This will help us suggest the most appropriate training group for you </w:t>
            </w:r>
            <w:r w:rsidRPr="0022661D">
              <w:rPr>
                <mc:AlternateContent>
                  <mc:Choice Requires="w16se">
                    <w:rFonts w:ascii="Arial" w:eastAsia="Arial" w:hAnsi="Arial" w:cs="Arial"/>
                  </mc:Choice>
                  <mc:Fallback>
                    <w:rFonts w:ascii="Segoe UI Emoji" w:eastAsia="Segoe UI Emoji" w:hAnsi="Segoe UI Emoji" w:cs="Segoe UI Emoji"/>
                  </mc:Fallback>
                </mc:AlternateContent>
                <w:sz w:val="22"/>
                <w:szCs w:val="22"/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</w:tbl>
    <w:p w14:paraId="209CF34C" w14:textId="77777777" w:rsidR="00414C68" w:rsidRPr="00B52EFD" w:rsidRDefault="00414C68" w:rsidP="00395FB0"/>
    <w:sectPr w:rsidR="00414C68" w:rsidRPr="00B52EFD" w:rsidSect="00395FB0">
      <w:headerReference w:type="default" r:id="rId8"/>
      <w:footerReference w:type="default" r:id="rId9"/>
      <w:pgSz w:w="11900" w:h="16840"/>
      <w:pgMar w:top="720" w:right="397" w:bottom="284" w:left="72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E5A7F" w14:textId="77777777" w:rsidR="005676F1" w:rsidRDefault="005676F1">
      <w:r>
        <w:separator/>
      </w:r>
    </w:p>
  </w:endnote>
  <w:endnote w:type="continuationSeparator" w:id="0">
    <w:p w14:paraId="44C90DD0" w14:textId="77777777" w:rsidR="005676F1" w:rsidRDefault="00567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9104B" w14:textId="77777777" w:rsidR="00414C68" w:rsidRDefault="00414C6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1F58F" w14:textId="77777777" w:rsidR="005676F1" w:rsidRDefault="005676F1">
      <w:r>
        <w:separator/>
      </w:r>
    </w:p>
  </w:footnote>
  <w:footnote w:type="continuationSeparator" w:id="0">
    <w:p w14:paraId="75F1A8CF" w14:textId="77777777" w:rsidR="005676F1" w:rsidRDefault="00567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D6F5A" w14:textId="77777777" w:rsidR="00414C68" w:rsidRDefault="00414C68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rcwNDW1sLSwNLFQ0lEKTi0uzszPAykwrAUAI+PNLSwAAAA="/>
  </w:docVars>
  <w:rsids>
    <w:rsidRoot w:val="00414C68"/>
    <w:rsid w:val="00022985"/>
    <w:rsid w:val="0022661D"/>
    <w:rsid w:val="00395FB0"/>
    <w:rsid w:val="003D6E5F"/>
    <w:rsid w:val="00414C68"/>
    <w:rsid w:val="00446C38"/>
    <w:rsid w:val="005676F1"/>
    <w:rsid w:val="00902F34"/>
    <w:rsid w:val="00B13F8F"/>
    <w:rsid w:val="00B2751D"/>
    <w:rsid w:val="00B52EFD"/>
    <w:rsid w:val="00DD27D0"/>
    <w:rsid w:val="00E77456"/>
    <w:rsid w:val="00FB3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1AFEE"/>
  <w15:docId w15:val="{BF3251B8-3E8D-4517-A946-B144C367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  <w:rPr>
      <w:rFonts w:cs="Arial Unicode MS"/>
      <w:color w:val="000000"/>
      <w:u w:color="000000"/>
      <w:lang w:val="en-US"/>
    </w:rPr>
  </w:style>
  <w:style w:type="paragraph" w:styleId="Heading1">
    <w:name w:val="heading 1"/>
    <w:next w:val="Normal"/>
    <w:pPr>
      <w:keepNext/>
      <w:tabs>
        <w:tab w:val="left" w:pos="432"/>
      </w:tabs>
      <w:suppressAutoHyphens/>
      <w:ind w:left="432" w:hanging="432"/>
      <w:jc w:val="center"/>
      <w:outlineLvl w:val="0"/>
    </w:pPr>
    <w:rPr>
      <w:rFonts w:cs="Arial Unicode MS"/>
      <w:color w:val="000000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6C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6C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6C38"/>
    <w:rPr>
      <w:rFonts w:cs="Arial Unicode MS"/>
      <w:color w:val="000000"/>
      <w:u w:color="00000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6C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6C38"/>
    <w:rPr>
      <w:rFonts w:cs="Arial Unicode MS"/>
      <w:b/>
      <w:bCs/>
      <w:color w:val="000000"/>
      <w:u w:color="00000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C3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C38"/>
    <w:rPr>
      <w:rFonts w:ascii="Segoe UI" w:hAnsi="Segoe UI" w:cs="Segoe UI"/>
      <w:color w:val="000000"/>
      <w:sz w:val="18"/>
      <w:szCs w:val="18"/>
      <w:u w:color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B3D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oachesnhrr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user</dc:creator>
  <cp:lastModifiedBy>Lindsay Cook</cp:lastModifiedBy>
  <cp:revision>3</cp:revision>
  <cp:lastPrinted>2018-05-01T17:55:00Z</cp:lastPrinted>
  <dcterms:created xsi:type="dcterms:W3CDTF">2021-04-14T19:36:00Z</dcterms:created>
  <dcterms:modified xsi:type="dcterms:W3CDTF">2021-05-17T12:24:00Z</dcterms:modified>
</cp:coreProperties>
</file>